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nical Engineering Intern Position in United States Chicago</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Chicago, IL [ZIP Code]</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Mechanical Engineering Intern position at [Company Name] in Chicago, Illinois. As a third-year Mechanical Engineering student at the University of Illinois at Chicago (UIC) with a focus on sustainable energy systems, I have long admired your company's pioneering work in advanced manufacturing and automotive innovation within</w:t>
      </w:r>
      <w:r>
        <w:t xml:space="preserve"> </w:t>
      </w:r>
      <w:r>
        <w:rPr>
          <w:bCs/>
          <w:b/>
        </w:rPr>
        <w:t xml:space="preserve">United States Chicago</w:t>
      </w:r>
      <w:r>
        <w:t xml:space="preserve">. This internship represents the pivotal opportunity to apply my academic rigor to real-world engineering challenges while contributing to a city that embodies the dynamic spirit of American engineering excellence.</w:t>
      </w:r>
    </w:p>
    <w:p>
      <w:pPr>
        <w:pStyle w:val="BodyText"/>
      </w:pPr>
      <w:r>
        <w:t xml:space="preserve">My academic journey has been meticulously designed around preparing me for a career as a professional</w:t>
      </w:r>
      <w:r>
        <w:t xml:space="preserve"> </w:t>
      </w:r>
      <w:r>
        <w:rPr>
          <w:bCs/>
          <w:b/>
        </w:rPr>
        <w:t xml:space="preserve">Mechanical Engineer</w:t>
      </w:r>
      <w:r>
        <w:t xml:space="preserve">, with particular emphasis on thermal systems and robotics—areas where your company excels. In my thermodynamics course, I led a team of four in designing an energy-efficient HVAC prototype that reduced simulated energy consumption by 32%, utilizing ANSYS Fluent for computational fluid dynamics analysis. This project directly aligns with your current work on sustainable infrastructure solutions for Chicago's urban environment. Additionally, my hands-on experience with CAD software (SolidWorks, AutoCAD) and prototyping in UIC's MakerSpace has equipped me to immediately contribute to your design teams.</w:t>
      </w:r>
    </w:p>
    <w:p>
      <w:pPr>
        <w:pStyle w:val="BodyText"/>
      </w:pPr>
      <w:r>
        <w:t xml:space="preserve">What particularly excites me about this opportunity is Chicago's unique position as a nexus for mechanical engineering innovation within the United States. The city's rich industrial heritage—from the founding of Chicago's first steam engine factory in 1837 to today's cutting-edge autonomous vehicle testing facilities—creates an unparalleled ecosystem for learning. As someone who has spent countless hours exploring the city’s engineering landmarks (from the Willis Tower’s structural marvels to O'Hare Airport's logistics systems), I understand how deeply</w:t>
      </w:r>
      <w:r>
        <w:t xml:space="preserve"> </w:t>
      </w:r>
      <w:r>
        <w:rPr>
          <w:bCs/>
          <w:b/>
        </w:rPr>
        <w:t xml:space="preserve">United States Chicago</w:t>
      </w:r>
      <w:r>
        <w:t xml:space="preserve"> </w:t>
      </w:r>
      <w:r>
        <w:t xml:space="preserve">is woven into the fabric of mechanical engineering history. Your company's commitment to projects like [Mention specific project if known, e.g., "the Chicago River Water Reclamation Plant modernization"] resonates with my passion for engineering that serves urban communities.</w:t>
      </w:r>
    </w:p>
    <w:p>
      <w:pPr>
        <w:pStyle w:val="BodyText"/>
      </w:pPr>
      <w:r>
        <w:t xml:space="preserve">My professional development extends beyond the classroom through two relevant experiences. At ABB Robotics in Skokie (a Chicago suburb), I assisted in calibrating industrial robotic arms for automotive assembly lines, gaining firsthand insight into manufacturing precision and safety protocols. More significantly, I collaborated with the City of Chicago's Department of Public Works on a student initiative to optimize waste collection routes using GIS mapping—a project that taught me to balance technical constraints with community impact. This experience solidified my understanding that mechanical engineering solutions must be both technically robust and socially responsible—a philosophy I see reflected in your company’s sustainability reports.</w:t>
      </w:r>
    </w:p>
    <w:p>
      <w:pPr>
        <w:pStyle w:val="BodyText"/>
      </w:pPr>
      <w:r>
        <w:t xml:space="preserve">I am particularly drawn to this internship because of its emphasis on [mention specific aspect from job description, e.g., "prototyping advanced thermal management systems"]. My capstone project at UIC, "Modular Heat Exchanger Design for Urban Energy Recovery," involved developing a scalable solution that could reduce building energy costs by 25% in dense urban environments like Chicago. I utilized finite element analysis to validate designs and presented findings to faculty and local industry partners—including representatives from Caterpillar’s Chicago operations. This project embodies the type of innovative work your team undertakes, and I am eager to bring this same problem-solving approach to [Company Name].</w:t>
      </w:r>
    </w:p>
    <w:p>
      <w:pPr>
        <w:pStyle w:val="BodyText"/>
      </w:pPr>
      <w:r>
        <w:t xml:space="preserve">Beyond technical skills, I bring the cultural adaptability crucial for thriving in Chicago's diverse engineering landscape. Having grown up in a multicultural neighborhood on Chicago’s South Side, I value collaborative environments where varied perspectives drive innovation. My volunteer work with "Chicago Engineering Outreach" has strengthened my ability to communicate complex concepts to non-technical audiences—a skill I know is vital when presenting design solutions across multidisciplinary teams at your company.</w:t>
      </w:r>
    </w:p>
    <w:p>
      <w:pPr>
        <w:pStyle w:val="BodyText"/>
      </w:pPr>
      <w:r>
        <w:t xml:space="preserve">The opportunity to grow as a</w:t>
      </w:r>
      <w:r>
        <w:t xml:space="preserve"> </w:t>
      </w:r>
      <w:r>
        <w:rPr>
          <w:bCs/>
          <w:b/>
        </w:rPr>
        <w:t xml:space="preserve">Mechanical Engineer</w:t>
      </w:r>
      <w:r>
        <w:t xml:space="preserve"> </w:t>
      </w:r>
      <w:r>
        <w:t xml:space="preserve">within the vibrant ecosystem of Chicago is precisely what I seek. The city’s convergence of world-class research institutions (including UIC, Northwestern, and Argonne National Laboratory), industry giants, and entrepreneurial startups creates a unique accelerator for engineering talent. Your internship program’s focus on [mention specific training aspect from job description] aligns perfectly with my goal to master the full product lifecycle—from conceptualization to field implementation—and I am confident that contributing to your team in</w:t>
      </w:r>
      <w:r>
        <w:t xml:space="preserve"> </w:t>
      </w:r>
      <w:r>
        <w:rPr>
          <w:bCs/>
          <w:b/>
        </w:rPr>
        <w:t xml:space="preserve">United States Chicago</w:t>
      </w:r>
      <w:r>
        <w:t xml:space="preserve"> </w:t>
      </w:r>
      <w:r>
        <w:t xml:space="preserve">would be mutually beneficial.</w:t>
      </w:r>
    </w:p>
    <w:p>
      <w:pPr>
        <w:pStyle w:val="BodyText"/>
      </w:pPr>
      <w:r>
        <w:t xml:space="preserve">I have attached my resume detailing additional projects including [briefly mention another project, e.g., "my senior design project on wind turbine blade optimization"] and academic transcripts. I am available for an interview at your earliest convenience and welcome the opportunity to discuss how my skills in [mention 1-2 key skills] can support your team’s objectives for the coming year. Thank you for considering my</w:t>
      </w:r>
      <w:r>
        <w:t xml:space="preserve"> </w:t>
      </w:r>
      <w:r>
        <w:rPr>
          <w:bCs/>
          <w:b/>
        </w:rPr>
        <w:t xml:space="preserve">Internship Application Letter</w:t>
      </w:r>
      <w:r>
        <w:t xml:space="preserve">—I look forward to contributing to</w:t>
      </w:r>
      <w:r>
        <w:t xml:space="preserve"> </w:t>
      </w:r>
      <w:r>
        <w:rPr>
          <w:bCs/>
          <w:b/>
        </w:rPr>
        <w:t xml:space="preserve">Mechanical Engineer</w:t>
      </w:r>
      <w:r>
        <w:t xml:space="preserve"> </w:t>
      </w:r>
      <w:r>
        <w:t xml:space="preserve">excellence within Chicago’s premier engineering community.</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dc:title>
  <dc:creator/>
  <dc:language>en</dc:language>
  <cp:keywords/>
  <dcterms:created xsi:type="dcterms:W3CDTF">2026-07-22T16:41:26Z</dcterms:created>
  <dcterms:modified xsi:type="dcterms:W3CDTF">2026-07-22T16:41:26Z</dcterms:modified>
</cp:coreProperties>
</file>

<file path=docProps/custom.xml><?xml version="1.0" encoding="utf-8"?>
<Properties xmlns="http://schemas.openxmlformats.org/officeDocument/2006/custom-properties" xmlns:vt="http://schemas.openxmlformats.org/officeDocument/2006/docPropsVTypes"/>
</file>